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6FFC5"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081B0E"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64089A89" w:rsidR="0088254E" w:rsidRPr="002F7E51" w:rsidRDefault="00022D98" w:rsidP="0088254E">
            <w:pPr>
              <w:rPr>
                <w:rFonts w:cstheme="minorHAnsi"/>
              </w:rPr>
            </w:pPr>
            <w:r>
              <w:rPr>
                <w:rFonts w:cstheme="minorHAnsi"/>
              </w:rPr>
              <w:t>Business 33</w:t>
            </w:r>
            <w:r w:rsidR="00583BD9">
              <w:rPr>
                <w:rFonts w:cstheme="minorHAnsi"/>
              </w:rPr>
              <w:t>7</w:t>
            </w:r>
          </w:p>
        </w:tc>
      </w:tr>
      <w:tr w:rsidR="0088254E" w:rsidRPr="001C697E" w14:paraId="1435D112" w14:textId="77777777" w:rsidTr="0088254E">
        <w:tc>
          <w:tcPr>
            <w:tcW w:w="2219" w:type="dxa"/>
          </w:tcPr>
          <w:p w14:paraId="6F07AAF1" w14:textId="260E26EC" w:rsidR="0088254E" w:rsidRPr="002F7E51" w:rsidRDefault="00583BD9" w:rsidP="0088254E">
            <w:pPr>
              <w:rPr>
                <w:rFonts w:cstheme="minorHAnsi"/>
              </w:rPr>
            </w:pPr>
            <w:r>
              <w:rPr>
                <w:rFonts w:cstheme="minorHAnsi"/>
              </w:rPr>
              <w:t>Buyer Behavior</w:t>
            </w:r>
          </w:p>
        </w:tc>
      </w:tr>
      <w:tr w:rsidR="0088254E" w:rsidRPr="001C697E" w14:paraId="31F564AB" w14:textId="77777777" w:rsidTr="0088254E">
        <w:tc>
          <w:tcPr>
            <w:tcW w:w="2219" w:type="dxa"/>
          </w:tcPr>
          <w:p w14:paraId="426B85B6" w14:textId="6CF2A5C3" w:rsidR="0088254E" w:rsidRPr="002F7E51" w:rsidRDefault="007B445B" w:rsidP="0088254E">
            <w:pPr>
              <w:rPr>
                <w:rFonts w:cstheme="minorHAnsi"/>
              </w:rPr>
            </w:pPr>
            <w:r>
              <w:rPr>
                <w:rFonts w:cstheme="minorHAnsi"/>
              </w:rPr>
              <w:t>Spring 2024</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324879F8" w:rsidR="00F615CA" w:rsidRPr="00F975E1" w:rsidRDefault="001C697E" w:rsidP="004706F5">
      <w:pPr>
        <w:pStyle w:val="Heading2"/>
      </w:pPr>
      <w:r w:rsidRPr="00F975E1">
        <w:t>Instructor Informatio</w:t>
      </w:r>
      <w:r w:rsidR="003B0436">
        <w:t>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74BCA27" w:rsidR="001C697E" w:rsidRPr="002F7E51" w:rsidRDefault="00F43FC1" w:rsidP="000F3624">
            <w:pPr>
              <w:rPr>
                <w:rFonts w:cstheme="minorHAnsi"/>
              </w:rPr>
            </w:pPr>
            <w:r>
              <w:rPr>
                <w:rFonts w:cstheme="minorHAnsi"/>
              </w:rPr>
              <w:t>Marty Meyer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7F84B96" w:rsidR="001C697E" w:rsidRPr="002F7E51" w:rsidRDefault="00B83848" w:rsidP="000F3624">
            <w:pPr>
              <w:rPr>
                <w:rFonts w:cstheme="minorHAnsi"/>
              </w:rPr>
            </w:pPr>
            <w:r>
              <w:rPr>
                <w:rFonts w:cstheme="minorHAnsi"/>
              </w:rPr>
              <w:t>408 CP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51C57203" w:rsidR="003336AE" w:rsidRPr="002F7E51" w:rsidRDefault="00072346" w:rsidP="000F3624">
            <w:pPr>
              <w:rPr>
                <w:rFonts w:cstheme="minorHAnsi"/>
              </w:rPr>
            </w:pPr>
            <w:r>
              <w:rPr>
                <w:rFonts w:cstheme="minorHAnsi"/>
              </w:rPr>
              <w:t xml:space="preserve">Wednesday </w:t>
            </w:r>
            <w:r w:rsidR="003B00F8">
              <w:rPr>
                <w:rFonts w:cstheme="minorHAnsi"/>
              </w:rPr>
              <w:t>11:00-2:00 and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F0997EB" w:rsidR="001C697E" w:rsidRPr="002F7E51" w:rsidRDefault="001C697E" w:rsidP="000F3624">
            <w:pPr>
              <w:rPr>
                <w:rFonts w:cstheme="minorHAnsi"/>
              </w:rPr>
            </w:pP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E3E3714" w:rsidR="001C697E" w:rsidRPr="002F7E51" w:rsidRDefault="00216E6C" w:rsidP="000F3624">
            <w:pPr>
              <w:rPr>
                <w:rFonts w:cstheme="minorHAnsi"/>
              </w:rPr>
            </w:pPr>
            <w:r>
              <w:rPr>
                <w:rFonts w:cstheme="minorHAnsi"/>
              </w:rPr>
              <w:t xml:space="preserve">715-340-3103 </w:t>
            </w:r>
            <w:r w:rsidR="00A56442">
              <w:rPr>
                <w:rFonts w:cstheme="minorHAnsi"/>
              </w:rPr>
              <w:t>(cell) You can email or text me</w:t>
            </w:r>
            <w:r w:rsidR="002E725B">
              <w:rPr>
                <w:rFonts w:cstheme="minorHAnsi"/>
              </w:rPr>
              <w:t>.</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CCEC372" w:rsidR="001C697E" w:rsidRPr="002F7E51" w:rsidRDefault="002E725B" w:rsidP="000F3624">
            <w:pPr>
              <w:rPr>
                <w:rFonts w:cstheme="minorHAnsi"/>
              </w:rPr>
            </w:pPr>
            <w:r>
              <w:rPr>
                <w:rFonts w:cstheme="minorHAnsi"/>
              </w:rPr>
              <w:t>mmeyers@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03E444B1" w:rsidR="002F7E51" w:rsidRPr="002F7E51" w:rsidRDefault="002E725B" w:rsidP="000F3624">
            <w:pPr>
              <w:rPr>
                <w:rFonts w:cstheme="minorHAnsi"/>
              </w:rPr>
            </w:pPr>
            <w:r>
              <w:rPr>
                <w:rFonts w:cstheme="minorHAnsi"/>
              </w:rPr>
              <w:t xml:space="preserve">An e-mail or text could be answered within a few minutes. </w:t>
            </w:r>
            <w:r w:rsidR="004101C8">
              <w:rPr>
                <w:rFonts w:cstheme="minorHAnsi"/>
              </w:rPr>
              <w:t>It is easier for me if you communicate by email or text</w:t>
            </w:r>
            <w:r w:rsidR="00AC14AC">
              <w:rPr>
                <w:rFonts w:cstheme="minorHAnsi"/>
              </w:rPr>
              <w:t>. The replies are not as prompt if you communicate via canva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6B79A374" w:rsidR="002F7E51" w:rsidRPr="002F7E51" w:rsidRDefault="00C673AC" w:rsidP="000F3624">
            <w:pPr>
              <w:rPr>
                <w:rFonts w:cstheme="minorHAnsi"/>
              </w:rPr>
            </w:pPr>
            <w:r>
              <w:rPr>
                <w:rFonts w:cstheme="minorHAnsi"/>
              </w:rPr>
              <w:t>This course seeks to familiarize students with information and research findings that</w:t>
            </w:r>
            <w:r w:rsidR="00E16636">
              <w:rPr>
                <w:rFonts w:cstheme="minorHAnsi"/>
              </w:rPr>
              <w:t xml:space="preserve"> are useful in understanding consumer behavior which would include motivation, personality, </w:t>
            </w:r>
            <w:r w:rsidR="00CF1153">
              <w:rPr>
                <w:rFonts w:cstheme="minorHAnsi"/>
              </w:rPr>
              <w:t>perception, learning, attitude formation and change, social class, family influences, and culture.</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278C03A" w:rsidR="002F7E51" w:rsidRPr="002F7E51" w:rsidRDefault="00AB3037"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3FCE8B54" w:rsidR="002F7E51" w:rsidRPr="002F7E51" w:rsidRDefault="00AB3037" w:rsidP="000F3624">
            <w:pPr>
              <w:rPr>
                <w:rFonts w:cstheme="minorHAnsi"/>
              </w:rPr>
            </w:pPr>
            <w:r>
              <w:rPr>
                <w:rFonts w:cstheme="minorHAnsi"/>
              </w:rPr>
              <w:t>Busines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423BFEAF" w:rsidR="002F7E51" w:rsidRPr="002F7E51" w:rsidRDefault="00AB3037" w:rsidP="000F3624">
            <w:pPr>
              <w:rPr>
                <w:rFonts w:cstheme="minorHAnsi"/>
              </w:rPr>
            </w:pPr>
            <w:r>
              <w:rPr>
                <w:rFonts w:cstheme="minorHAnsi"/>
              </w:rPr>
              <w:t>Hoyer</w:t>
            </w:r>
            <w:r w:rsidR="00E65210">
              <w:rPr>
                <w:rFonts w:cstheme="minorHAnsi"/>
              </w:rPr>
              <w:t xml:space="preserve">, W., Consumer Behavior. </w:t>
            </w:r>
            <w:r w:rsidR="00E408AD">
              <w:rPr>
                <w:rFonts w:cstheme="minorHAnsi"/>
              </w:rPr>
              <w:t>Eighth</w:t>
            </w:r>
            <w:r w:rsidR="00E65210">
              <w:rPr>
                <w:rFonts w:cstheme="minorHAnsi"/>
              </w:rPr>
              <w:t xml:space="preserve"> edition. Cengage</w:t>
            </w:r>
            <w:r w:rsidR="00EE33D9">
              <w:rPr>
                <w:rFonts w:cstheme="minorHAnsi"/>
              </w:rPr>
              <w:t>, 20</w:t>
            </w:r>
            <w:r w:rsidR="00E408AD">
              <w:rPr>
                <w:rFonts w:cstheme="minorHAnsi"/>
              </w:rPr>
              <w:t>24</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53D9C36" w:rsidR="009A0912" w:rsidRPr="002F7E51" w:rsidRDefault="00000647" w:rsidP="000F3624">
            <w:pPr>
              <w:rPr>
                <w:rFonts w:cstheme="minorHAnsi"/>
              </w:rPr>
            </w:pPr>
            <w:r>
              <w:rPr>
                <w:rFonts w:cstheme="minorHAnsi"/>
              </w:rPr>
              <w:t>https</w:t>
            </w:r>
            <w:r w:rsidR="00E619F8">
              <w:rPr>
                <w:rFonts w:cstheme="minorHAnsi"/>
              </w:rPr>
              <w:t>://www.uwsp.edu/canvas/Pages/default.aspx</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F5EEEDC" w:rsidR="003336AE" w:rsidRPr="002F7E51" w:rsidRDefault="004B3CC4" w:rsidP="000F3624">
            <w:pPr>
              <w:rPr>
                <w:rFonts w:cstheme="minorHAnsi"/>
              </w:rPr>
            </w:pPr>
            <w:r>
              <w:rPr>
                <w:rFonts w:cstheme="minorHAnsi"/>
              </w:rPr>
              <w:t>67% in</w:t>
            </w:r>
            <w:r w:rsidR="00BC5B41">
              <w:rPr>
                <w:rFonts w:cstheme="minorHAnsi"/>
              </w:rPr>
              <w:t>-person, 33% 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35BFAE88" w:rsidR="00005DD3" w:rsidRPr="002F7E51" w:rsidRDefault="001962C8" w:rsidP="000F3624">
            <w:pPr>
              <w:rPr>
                <w:rFonts w:cstheme="minorHAnsi"/>
              </w:rPr>
            </w:pPr>
            <w:r>
              <w:rPr>
                <w:rFonts w:cstheme="minorHAnsi"/>
              </w:rPr>
              <w:t>To equip the students with tools and techniques</w:t>
            </w:r>
            <w:r w:rsidR="00D56D32">
              <w:rPr>
                <w:rFonts w:cstheme="minorHAnsi"/>
              </w:rPr>
              <w:t xml:space="preserve"> for analyzing the different aspects of buyer behavior.</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050DE7BA" w:rsidR="00005DD3" w:rsidRPr="0088254E" w:rsidRDefault="004049A6" w:rsidP="0088254E">
            <w:pPr>
              <w:ind w:left="4"/>
              <w:rPr>
                <w:rFonts w:cstheme="minorHAnsi"/>
              </w:rPr>
            </w:pPr>
            <w:r>
              <w:rPr>
                <w:rFonts w:cstheme="minorHAnsi"/>
              </w:rPr>
              <w:t xml:space="preserve">To understand the different theories </w:t>
            </w:r>
            <w:r w:rsidR="00F639FC">
              <w:rPr>
                <w:rFonts w:cstheme="minorHAnsi"/>
              </w:rPr>
              <w:t>of decision making and acquire skills to apply them.</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6932C23" w:rsidR="005559AF" w:rsidRPr="002F7E51" w:rsidRDefault="00291817" w:rsidP="000F3624">
            <w:pPr>
              <w:rPr>
                <w:rFonts w:cstheme="minorHAnsi"/>
              </w:rPr>
            </w:pPr>
            <w:r>
              <w:rPr>
                <w:rFonts w:cstheme="minorHAnsi"/>
              </w:rPr>
              <w:lastRenderedPageBreak/>
              <w:t xml:space="preserve">Attendance </w:t>
            </w:r>
            <w:r w:rsidR="00A9224E">
              <w:rPr>
                <w:rFonts w:cstheme="minorHAnsi"/>
              </w:rPr>
              <w:t>and participation</w:t>
            </w:r>
            <w:r w:rsidR="00BD1A43">
              <w:rPr>
                <w:rFonts w:cstheme="minorHAnsi"/>
              </w:rPr>
              <w:t xml:space="preserve"> </w:t>
            </w:r>
            <w:r w:rsidR="00A9224E">
              <w:rPr>
                <w:rFonts w:cstheme="minorHAnsi"/>
              </w:rPr>
              <w:t>are</w:t>
            </w:r>
            <w:r w:rsidR="00BD1A43">
              <w:rPr>
                <w:rFonts w:cstheme="minorHAnsi"/>
              </w:rPr>
              <w:t xml:space="preserve"> </w:t>
            </w:r>
            <w:r w:rsidR="005F588E">
              <w:rPr>
                <w:rFonts w:cstheme="minorHAnsi"/>
              </w:rPr>
              <w:t xml:space="preserve">not </w:t>
            </w:r>
            <w:r w:rsidR="00BD1A43">
              <w:rPr>
                <w:rFonts w:cstheme="minorHAnsi"/>
              </w:rPr>
              <w:t>graded component</w:t>
            </w:r>
            <w:r w:rsidR="00A9224E">
              <w:rPr>
                <w:rFonts w:cstheme="minorHAnsi"/>
              </w:rPr>
              <w:t>s</w:t>
            </w:r>
            <w:r w:rsidR="00BD1A43">
              <w:rPr>
                <w:rFonts w:cstheme="minorHAnsi"/>
              </w:rPr>
              <w:t xml:space="preserve"> of this course.</w:t>
            </w:r>
            <w:r w:rsidR="00AC14AC">
              <w:rPr>
                <w:rFonts w:cstheme="minorHAnsi"/>
              </w:rPr>
              <w:t xml:space="preserve"> </w:t>
            </w:r>
            <w:r w:rsidR="00D92336">
              <w:rPr>
                <w:rFonts w:cstheme="minorHAnsi"/>
              </w:rPr>
              <w:t xml:space="preserve">There </w:t>
            </w:r>
            <w:r w:rsidR="000041A6">
              <w:rPr>
                <w:rFonts w:cstheme="minorHAnsi"/>
              </w:rPr>
              <w:t>might sometimes be random extra credit poi</w:t>
            </w:r>
            <w:r w:rsidR="00536107">
              <w:rPr>
                <w:rFonts w:cstheme="minorHAnsi"/>
              </w:rPr>
              <w:t>n</w:t>
            </w:r>
            <w:r w:rsidR="000041A6">
              <w:rPr>
                <w:rFonts w:cstheme="minorHAnsi"/>
              </w:rPr>
              <w:t>ts for attending clas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71519592" w14:textId="051C4B73" w:rsidR="007D0B4D" w:rsidRDefault="00290BC6" w:rsidP="000F3624">
            <w:pPr>
              <w:rPr>
                <w:rFonts w:cstheme="minorHAnsi"/>
              </w:rPr>
            </w:pPr>
            <w:r>
              <w:rPr>
                <w:rFonts w:cstheme="minorHAnsi"/>
              </w:rPr>
              <w:t>Permission to hand in late work</w:t>
            </w:r>
            <w:r w:rsidR="006873BE">
              <w:rPr>
                <w:rFonts w:cstheme="minorHAnsi"/>
              </w:rPr>
              <w:t xml:space="preserve"> must be obtained by the instructor via email prior to the original due date.</w:t>
            </w:r>
            <w:r w:rsidR="000978AD">
              <w:rPr>
                <w:rFonts w:cstheme="minorHAnsi"/>
              </w:rPr>
              <w:t xml:space="preserve"> The student must provide an explanation if the circumstances make it impossible to contact the instructor before the due date. </w:t>
            </w:r>
            <w:r w:rsidR="00C14C38">
              <w:rPr>
                <w:rFonts w:cstheme="minorHAnsi"/>
              </w:rPr>
              <w:t xml:space="preserve">The late penalty will be </w:t>
            </w:r>
            <w:r w:rsidR="000F4842">
              <w:rPr>
                <w:rFonts w:cstheme="minorHAnsi"/>
              </w:rPr>
              <w:t>2</w:t>
            </w:r>
            <w:r w:rsidR="00C14C38">
              <w:rPr>
                <w:rFonts w:cstheme="minorHAnsi"/>
              </w:rPr>
              <w:t>0</w:t>
            </w:r>
            <w:r w:rsidR="00C17856">
              <w:rPr>
                <w:rFonts w:cstheme="minorHAnsi"/>
              </w:rPr>
              <w:t>%</w:t>
            </w:r>
            <w:r w:rsidR="00C14C38">
              <w:rPr>
                <w:rFonts w:cstheme="minorHAnsi"/>
              </w:rPr>
              <w:t xml:space="preserve"> per day.</w:t>
            </w:r>
          </w:p>
          <w:p w14:paraId="37BED14F" w14:textId="77777777" w:rsidR="000F4842" w:rsidRDefault="000F4842" w:rsidP="000F3624">
            <w:pPr>
              <w:rPr>
                <w:rFonts w:cstheme="minorHAnsi"/>
              </w:rPr>
            </w:pPr>
          </w:p>
          <w:p w14:paraId="15F7BDEE" w14:textId="54A4661D" w:rsidR="000F4842" w:rsidRPr="002F7E51" w:rsidRDefault="00F91A2D" w:rsidP="000F3624">
            <w:pPr>
              <w:rPr>
                <w:rFonts w:cstheme="minorHAnsi"/>
              </w:rPr>
            </w:pPr>
            <w:r>
              <w:rPr>
                <w:rFonts w:cstheme="minorHAnsi"/>
              </w:rPr>
              <w:t xml:space="preserve">Students are expected to take the exams </w:t>
            </w:r>
            <w:r w:rsidR="00FD6F50">
              <w:rPr>
                <w:rFonts w:cstheme="minorHAnsi"/>
              </w:rPr>
              <w:t>on the assigned date. The instructor should be notified three days in advance</w:t>
            </w:r>
            <w:r w:rsidR="00471423">
              <w:rPr>
                <w:rFonts w:cstheme="minorHAnsi"/>
              </w:rPr>
              <w:t xml:space="preserve"> for excused university events such as field trips and participating in a sports event. </w:t>
            </w:r>
            <w:r w:rsidR="00DC55C1">
              <w:rPr>
                <w:rFonts w:cstheme="minorHAnsi"/>
              </w:rPr>
              <w:t>There will be no make-up if there is not the three-day notification. Other reasons for a make-up</w:t>
            </w:r>
            <w:r w:rsidR="00CD4480">
              <w:rPr>
                <w:rFonts w:cstheme="minorHAnsi"/>
              </w:rPr>
              <w:t xml:space="preserve"> must be approved before the exam is administered. Students not showing up for exams will receive a zero.</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21F17718" w:rsidR="00233E54" w:rsidRPr="002F7E51" w:rsidRDefault="00246980" w:rsidP="000F3624">
            <w:pPr>
              <w:rPr>
                <w:rFonts w:cstheme="minorHAnsi"/>
              </w:rPr>
            </w:pPr>
            <w:r>
              <w:rPr>
                <w:rFonts w:cstheme="minorHAnsi"/>
              </w:rPr>
              <w:t>Displaying respect for others at all times is requir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lastRenderedPageBreak/>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54BB7758" w:rsidR="009446FE" w:rsidRPr="00361651" w:rsidRDefault="00F06F62" w:rsidP="004E3ABB">
            <w:pPr>
              <w:tabs>
                <w:tab w:val="left" w:pos="-720"/>
              </w:tabs>
              <w:suppressAutoHyphens/>
              <w:spacing w:line="276" w:lineRule="auto"/>
              <w:jc w:val="center"/>
              <w:rPr>
                <w:spacing w:val="-3"/>
                <w:szCs w:val="24"/>
              </w:rPr>
            </w:pPr>
            <w:r>
              <w:rPr>
                <w:spacing w:val="-3"/>
                <w:szCs w:val="24"/>
              </w:rPr>
              <w:t>150</w:t>
            </w:r>
          </w:p>
        </w:tc>
        <w:tc>
          <w:tcPr>
            <w:tcW w:w="1440" w:type="dxa"/>
            <w:tcBorders>
              <w:top w:val="single" w:sz="12" w:space="0" w:color="auto"/>
            </w:tcBorders>
          </w:tcPr>
          <w:p w14:paraId="6068C12F" w14:textId="46B55E15" w:rsidR="009446FE" w:rsidRPr="00361651" w:rsidRDefault="009446FE" w:rsidP="004E3ABB">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3A64052" w:rsidR="009446FE" w:rsidRPr="002F7E51" w:rsidRDefault="00F06F62" w:rsidP="009446FE">
            <w:pPr>
              <w:rPr>
                <w:rFonts w:cstheme="minorHAnsi"/>
              </w:rPr>
            </w:pPr>
            <w:r>
              <w:rPr>
                <w:rFonts w:cstheme="minorHAnsi"/>
              </w:rPr>
              <w:t>Quizzes/mini-written assignments</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8CC9370" w:rsidR="009446FE" w:rsidRPr="00361651" w:rsidRDefault="00181D99" w:rsidP="004E3ABB">
            <w:pPr>
              <w:tabs>
                <w:tab w:val="left" w:pos="-720"/>
              </w:tabs>
              <w:suppressAutoHyphens/>
              <w:spacing w:line="276" w:lineRule="auto"/>
              <w:jc w:val="center"/>
              <w:rPr>
                <w:spacing w:val="-3"/>
                <w:szCs w:val="24"/>
              </w:rPr>
            </w:pPr>
            <w:r>
              <w:rPr>
                <w:spacing w:val="-3"/>
                <w:szCs w:val="24"/>
              </w:rPr>
              <w:t>100</w:t>
            </w:r>
          </w:p>
        </w:tc>
        <w:tc>
          <w:tcPr>
            <w:tcW w:w="1440" w:type="dxa"/>
          </w:tcPr>
          <w:p w14:paraId="60CE72FD" w14:textId="153C03FA" w:rsidR="009446FE" w:rsidRPr="00361651" w:rsidRDefault="009446FE" w:rsidP="004E3ABB">
            <w:pPr>
              <w:tabs>
                <w:tab w:val="left" w:pos="-720"/>
              </w:tabs>
              <w:suppressAutoHyphens/>
              <w:spacing w:line="276" w:lineRule="auto"/>
              <w:jc w:val="right"/>
              <w:rPr>
                <w:spacing w:val="-3"/>
                <w:szCs w:val="24"/>
              </w:rPr>
            </w:pPr>
          </w:p>
        </w:tc>
        <w:tc>
          <w:tcPr>
            <w:tcW w:w="3213" w:type="dxa"/>
          </w:tcPr>
          <w:p w14:paraId="01E1B880" w14:textId="328E7C45" w:rsidR="009446FE" w:rsidRPr="002F7E51" w:rsidRDefault="00181D99" w:rsidP="009446FE">
            <w:pPr>
              <w:rPr>
                <w:rFonts w:cstheme="minorHAnsi"/>
              </w:rPr>
            </w:pPr>
            <w:r>
              <w:rPr>
                <w:rFonts w:cstheme="minorHAnsi"/>
              </w:rPr>
              <w:t>Exam</w:t>
            </w:r>
            <w:r w:rsidR="00557BE0">
              <w:rPr>
                <w:rFonts w:cstheme="minorHAnsi"/>
              </w:rPr>
              <w:t xml:space="preserve"> 1</w:t>
            </w:r>
            <w:r w:rsidR="00E02E95">
              <w:rPr>
                <w:rFonts w:cstheme="minorHAnsi"/>
              </w:rPr>
              <w:t xml:space="preserve"> </w:t>
            </w:r>
            <w:r w:rsidR="00B417F5">
              <w:rPr>
                <w:rFonts w:cstheme="minorHAnsi"/>
              </w:rPr>
              <w:t>February 14</w:t>
            </w:r>
            <w:r w:rsidR="001F56A9">
              <w:rPr>
                <w:rFonts w:cstheme="minorHAnsi"/>
              </w:rPr>
              <w:t xml:space="preserve"> Ch 1,2,3,4,5</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5B39AE39" w:rsidR="009446FE" w:rsidRPr="00361651" w:rsidRDefault="00181D99" w:rsidP="004E3ABB">
            <w:pPr>
              <w:tabs>
                <w:tab w:val="left" w:pos="-720"/>
              </w:tabs>
              <w:suppressAutoHyphens/>
              <w:spacing w:line="276" w:lineRule="auto"/>
              <w:jc w:val="center"/>
              <w:rPr>
                <w:spacing w:val="-3"/>
                <w:szCs w:val="24"/>
              </w:rPr>
            </w:pPr>
            <w:r>
              <w:rPr>
                <w:spacing w:val="-3"/>
                <w:szCs w:val="24"/>
              </w:rPr>
              <w:t>1</w:t>
            </w:r>
            <w:r w:rsidR="00197510">
              <w:rPr>
                <w:spacing w:val="-3"/>
                <w:szCs w:val="24"/>
              </w:rPr>
              <w:t>00</w:t>
            </w:r>
          </w:p>
        </w:tc>
        <w:tc>
          <w:tcPr>
            <w:tcW w:w="1440" w:type="dxa"/>
          </w:tcPr>
          <w:p w14:paraId="1729FE0B" w14:textId="0EF118FC" w:rsidR="009446FE" w:rsidRPr="00361651" w:rsidRDefault="009446FE" w:rsidP="004E3ABB">
            <w:pPr>
              <w:tabs>
                <w:tab w:val="left" w:pos="-720"/>
              </w:tabs>
              <w:suppressAutoHyphens/>
              <w:spacing w:line="276" w:lineRule="auto"/>
              <w:jc w:val="right"/>
              <w:rPr>
                <w:spacing w:val="-3"/>
                <w:szCs w:val="24"/>
              </w:rPr>
            </w:pPr>
          </w:p>
        </w:tc>
        <w:tc>
          <w:tcPr>
            <w:tcW w:w="3213" w:type="dxa"/>
          </w:tcPr>
          <w:p w14:paraId="4400EB82" w14:textId="46E320F9" w:rsidR="009446FE" w:rsidRPr="00B6002E" w:rsidRDefault="00197510" w:rsidP="009446FE">
            <w:r>
              <w:t xml:space="preserve">Exam 2 </w:t>
            </w:r>
            <w:r w:rsidR="00A63958">
              <w:t>March 6</w:t>
            </w:r>
            <w:r w:rsidR="00B82F8E">
              <w:t xml:space="preserve"> Ch 6,7,8</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1033BCCB" w:rsidR="009446FE" w:rsidRPr="00361651" w:rsidRDefault="00181D99" w:rsidP="004E3ABB">
            <w:pPr>
              <w:tabs>
                <w:tab w:val="left" w:pos="-720"/>
              </w:tabs>
              <w:suppressAutoHyphens/>
              <w:spacing w:line="276" w:lineRule="auto"/>
              <w:jc w:val="center"/>
              <w:rPr>
                <w:spacing w:val="-3"/>
                <w:szCs w:val="24"/>
              </w:rPr>
            </w:pPr>
            <w:r>
              <w:rPr>
                <w:spacing w:val="-3"/>
                <w:szCs w:val="24"/>
              </w:rPr>
              <w:t>1</w:t>
            </w:r>
            <w:r w:rsidR="006D1BFA">
              <w:rPr>
                <w:spacing w:val="-3"/>
                <w:szCs w:val="24"/>
              </w:rPr>
              <w:t>65</w:t>
            </w:r>
            <w:r>
              <w:rPr>
                <w:spacing w:val="-3"/>
                <w:szCs w:val="24"/>
              </w:rPr>
              <w:t xml:space="preserve"> </w:t>
            </w:r>
          </w:p>
        </w:tc>
        <w:tc>
          <w:tcPr>
            <w:tcW w:w="1440" w:type="dxa"/>
          </w:tcPr>
          <w:p w14:paraId="12D551DD" w14:textId="60942EF2" w:rsidR="009446FE" w:rsidRPr="00361651" w:rsidRDefault="009446FE" w:rsidP="004E3ABB">
            <w:pPr>
              <w:tabs>
                <w:tab w:val="left" w:pos="-720"/>
              </w:tabs>
              <w:suppressAutoHyphens/>
              <w:spacing w:line="276" w:lineRule="auto"/>
              <w:jc w:val="right"/>
              <w:rPr>
                <w:spacing w:val="-3"/>
                <w:szCs w:val="24"/>
              </w:rPr>
            </w:pPr>
          </w:p>
        </w:tc>
        <w:tc>
          <w:tcPr>
            <w:tcW w:w="3213" w:type="dxa"/>
          </w:tcPr>
          <w:p w14:paraId="7C8BF71B" w14:textId="3F9BA128" w:rsidR="009446FE" w:rsidRPr="00B6002E" w:rsidRDefault="001F72A7" w:rsidP="009446FE">
            <w:r>
              <w:t>Research Paper</w:t>
            </w:r>
            <w:r w:rsidR="00E02E95">
              <w:t xml:space="preserve"> Due </w:t>
            </w:r>
            <w:r w:rsidR="00BA6B48">
              <w:t>March 2</w:t>
            </w:r>
            <w:r w:rsidR="00D92336">
              <w:t>8</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31306CA7" w:rsidR="009446FE" w:rsidRPr="00361651" w:rsidRDefault="004A5BB3" w:rsidP="004E3ABB">
            <w:pPr>
              <w:tabs>
                <w:tab w:val="left" w:pos="-720"/>
              </w:tabs>
              <w:suppressAutoHyphens/>
              <w:spacing w:line="276" w:lineRule="auto"/>
              <w:jc w:val="center"/>
              <w:rPr>
                <w:spacing w:val="-3"/>
                <w:szCs w:val="24"/>
              </w:rPr>
            </w:pPr>
            <w:r>
              <w:rPr>
                <w:spacing w:val="-3"/>
                <w:szCs w:val="24"/>
              </w:rPr>
              <w:t>100</w:t>
            </w: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6FCF35A0" w:rsidR="009446FE" w:rsidRPr="00B6002E" w:rsidRDefault="004A5BB3" w:rsidP="009446FE">
            <w:r>
              <w:t xml:space="preserve">Exam 3 </w:t>
            </w:r>
            <w:r w:rsidR="00A63958">
              <w:t>April 3</w:t>
            </w:r>
            <w:r>
              <w:t xml:space="preserve"> </w:t>
            </w:r>
            <w:r w:rsidR="00467329">
              <w:t>Ch 9,10,11</w:t>
            </w:r>
          </w:p>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1A73B483" w:rsidR="009446FE" w:rsidRPr="00361651" w:rsidRDefault="00796CCD" w:rsidP="004E3ABB">
            <w:pPr>
              <w:tabs>
                <w:tab w:val="left" w:pos="-720"/>
              </w:tabs>
              <w:suppressAutoHyphens/>
              <w:spacing w:line="276" w:lineRule="auto"/>
              <w:jc w:val="center"/>
              <w:rPr>
                <w:spacing w:val="-3"/>
                <w:szCs w:val="24"/>
              </w:rPr>
            </w:pPr>
            <w:r>
              <w:rPr>
                <w:spacing w:val="-3"/>
                <w:szCs w:val="24"/>
              </w:rPr>
              <w:t>100</w:t>
            </w: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157C199B" w:rsidR="009446FE" w:rsidRPr="00B6002E" w:rsidRDefault="00796CCD" w:rsidP="009446FE">
            <w:r>
              <w:t xml:space="preserve">Exam 4 </w:t>
            </w:r>
            <w:r w:rsidR="009A595C">
              <w:t>April 24</w:t>
            </w:r>
            <w:r>
              <w:t xml:space="preserve"> </w:t>
            </w:r>
            <w:r w:rsidR="00CA6400">
              <w:t>Ch 12,13</w:t>
            </w:r>
          </w:p>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48268D7C" w:rsidR="009446FE" w:rsidRPr="00361651" w:rsidRDefault="00CA6400" w:rsidP="004E3ABB">
            <w:pPr>
              <w:tabs>
                <w:tab w:val="left" w:pos="-720"/>
              </w:tabs>
              <w:suppressAutoHyphens/>
              <w:spacing w:line="276" w:lineRule="auto"/>
              <w:jc w:val="center"/>
              <w:rPr>
                <w:spacing w:val="-3"/>
                <w:szCs w:val="24"/>
              </w:rPr>
            </w:pPr>
            <w:r>
              <w:rPr>
                <w:spacing w:val="-3"/>
                <w:szCs w:val="24"/>
              </w:rPr>
              <w:t>100</w:t>
            </w: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679ED95D" w:rsidR="009446FE" w:rsidRPr="00B6002E" w:rsidRDefault="00CA6400" w:rsidP="009446FE">
            <w:r>
              <w:t>Final</w:t>
            </w:r>
            <w:r w:rsidR="00C873EE">
              <w:t xml:space="preserve"> </w:t>
            </w:r>
            <w:r>
              <w:t xml:space="preserve">CH 14 </w:t>
            </w:r>
            <w:r w:rsidR="00336EF3">
              <w:t>–</w:t>
            </w:r>
            <w:r w:rsidR="00C66C80">
              <w:t xml:space="preserve"> </w:t>
            </w:r>
            <w:r w:rsidR="00336EF3">
              <w:t>rest of the semester</w:t>
            </w:r>
          </w:p>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61E9884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1D0C204"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19DB6BCE"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20DBD00E"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49F00C01" w:rsidR="00C83888" w:rsidRPr="002F7E51" w:rsidRDefault="00917D7E" w:rsidP="000F3624">
            <w:pPr>
              <w:rPr>
                <w:rFonts w:cstheme="minorHAnsi"/>
              </w:rPr>
            </w:pPr>
            <w:r>
              <w:rPr>
                <w:rFonts w:cstheme="minorHAnsi"/>
              </w:rPr>
              <w:t xml:space="preserve">There are four exams and a final. The four exams will be administered in class. </w:t>
            </w:r>
            <w:r w:rsidR="00651A4C">
              <w:rPr>
                <w:rFonts w:cstheme="minorHAnsi"/>
              </w:rPr>
              <w:t>It is an online final.</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8E4BADB" w:rsidR="00C83888" w:rsidRPr="002F7E51" w:rsidRDefault="005558FA" w:rsidP="000F3624">
            <w:pPr>
              <w:rPr>
                <w:rFonts w:cstheme="minorHAnsi"/>
              </w:rPr>
            </w:pPr>
            <w:r>
              <w:rPr>
                <w:rFonts w:cstheme="minorHAnsi"/>
              </w:rPr>
              <w:t>There wil</w:t>
            </w:r>
            <w:r w:rsidR="00F91049">
              <w:rPr>
                <w:rFonts w:cstheme="minorHAnsi"/>
              </w:rPr>
              <w:t>l</w:t>
            </w:r>
            <w:r>
              <w:rPr>
                <w:rFonts w:cstheme="minorHAnsi"/>
              </w:rPr>
              <w:t xml:space="preserve"> be approximately </w:t>
            </w:r>
            <w:r w:rsidR="00382847">
              <w:rPr>
                <w:rFonts w:cstheme="minorHAnsi"/>
              </w:rPr>
              <w:t>5</w:t>
            </w:r>
            <w:r w:rsidR="00F91049">
              <w:rPr>
                <w:rFonts w:cstheme="minorHAnsi"/>
              </w:rPr>
              <w:t xml:space="preserve"> quizze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506593D1" w:rsidR="00D57096" w:rsidRPr="002F7E51" w:rsidRDefault="00755B26" w:rsidP="000F3624">
            <w:pPr>
              <w:rPr>
                <w:rFonts w:cstheme="minorHAnsi"/>
              </w:rPr>
            </w:pPr>
            <w:r>
              <w:rPr>
                <w:rFonts w:cstheme="minorHAnsi"/>
              </w:rPr>
              <w:t>There is a research paper</w:t>
            </w:r>
            <w:r w:rsidR="00382847">
              <w:rPr>
                <w:rFonts w:cstheme="minorHAnsi"/>
              </w:rPr>
              <w:t xml:space="preserve"> and a few small writing assignments.</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lastRenderedPageBreak/>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6EE610A6" w:rsidR="00251A4B" w:rsidRPr="00251A4B" w:rsidRDefault="00251A4B" w:rsidP="00251A4B">
            <w:pPr>
              <w:rPr>
                <w:i/>
                <w:iCs/>
              </w:rPr>
            </w:pPr>
            <w:r w:rsidRPr="00251A4B">
              <w:rPr>
                <w:iCs/>
              </w:rPr>
              <w:t xml:space="preserve">If modifications are required due to a disability, please inform the instructor and contact </w:t>
            </w:r>
            <w:r w:rsidR="00AA5FE6">
              <w:rPr>
                <w:iCs/>
              </w:rPr>
              <w:t>Disability Services</w:t>
            </w:r>
            <w:r w:rsidRPr="00251A4B">
              <w:rPr>
                <w:iCs/>
              </w:rPr>
              <w:t xml:space="preserve"> to complete an Accommodations Request form.</w:t>
            </w:r>
            <w:r w:rsidRPr="00251A4B">
              <w:rPr>
                <w:rFonts w:cstheme="minorHAnsi"/>
              </w:rPr>
              <w:t xml:space="preserve"> </w:t>
            </w:r>
            <w:r w:rsidR="00AA5FE6">
              <w:rPr>
                <w:rFonts w:cstheme="minorHAnsi"/>
              </w:rPr>
              <w:t>Disability Services</w:t>
            </w:r>
            <w:r w:rsidRPr="00251A4B">
              <w:rPr>
                <w:rFonts w:cstheme="minorHAnsi"/>
              </w:rPr>
              <w:t xml:space="preserve"> is located </w:t>
            </w:r>
            <w:r w:rsidR="004329CB">
              <w:rPr>
                <w:rFonts w:cstheme="minorHAnsi"/>
              </w:rPr>
              <w:t>in 108 CCC</w:t>
            </w:r>
            <w:r w:rsidRPr="00251A4B">
              <w:rPr>
                <w:iCs/>
              </w:rPr>
              <w:t>.</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w:t>
            </w:r>
            <w:r w:rsidRPr="00D5624E">
              <w:rPr>
                <w:rFonts w:asciiTheme="minorHAnsi" w:hAnsiTheme="minorHAnsi" w:cstheme="minorHAnsi"/>
                <w:b w:val="0"/>
                <w:spacing w:val="0"/>
                <w:sz w:val="22"/>
                <w:szCs w:val="22"/>
              </w:rPr>
              <w:lastRenderedPageBreak/>
              <w:t xml:space="preserve">is located on the 3rd Floor of Delzell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lastRenderedPageBreak/>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97417" w14:textId="77777777" w:rsidR="0021007E" w:rsidRDefault="0021007E" w:rsidP="00C35C23">
      <w:r>
        <w:separator/>
      </w:r>
    </w:p>
  </w:endnote>
  <w:endnote w:type="continuationSeparator" w:id="0">
    <w:p w14:paraId="6A1C2DA8" w14:textId="77777777" w:rsidR="0021007E" w:rsidRDefault="0021007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4E3ABB" w:rsidRDefault="004E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A4D5304" w:rsidR="004E3ABB" w:rsidRPr="002B7BF6" w:rsidRDefault="004E3AB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382847">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4E3ABB" w:rsidRPr="008C3F46" w:rsidRDefault="004E3AB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4DFD0" w14:textId="77777777" w:rsidR="0021007E" w:rsidRDefault="0021007E" w:rsidP="00C35C23">
      <w:r>
        <w:separator/>
      </w:r>
    </w:p>
  </w:footnote>
  <w:footnote w:type="continuationSeparator" w:id="0">
    <w:p w14:paraId="37F81554" w14:textId="77777777" w:rsidR="0021007E" w:rsidRDefault="0021007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4E3ABB" w:rsidRDefault="004E3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4E3ABB" w:rsidRDefault="004E3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4E3ABB" w:rsidRPr="008C3F46" w:rsidRDefault="004E3AB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7349008">
    <w:abstractNumId w:val="1"/>
  </w:num>
  <w:num w:numId="2" w16cid:durableId="389961158">
    <w:abstractNumId w:val="3"/>
  </w:num>
  <w:num w:numId="3" w16cid:durableId="772358451">
    <w:abstractNumId w:val="7"/>
  </w:num>
  <w:num w:numId="4" w16cid:durableId="1943294002">
    <w:abstractNumId w:val="10"/>
  </w:num>
  <w:num w:numId="5" w16cid:durableId="18308275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92084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68636856">
    <w:abstractNumId w:val="7"/>
  </w:num>
  <w:num w:numId="8" w16cid:durableId="161899207">
    <w:abstractNumId w:val="7"/>
  </w:num>
  <w:num w:numId="9" w16cid:durableId="1770390294">
    <w:abstractNumId w:val="7"/>
  </w:num>
  <w:num w:numId="10" w16cid:durableId="13018825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6690472">
    <w:abstractNumId w:val="7"/>
  </w:num>
  <w:num w:numId="12" w16cid:durableId="18519846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3266023">
    <w:abstractNumId w:val="0"/>
  </w:num>
  <w:num w:numId="14" w16cid:durableId="311912653">
    <w:abstractNumId w:val="6"/>
  </w:num>
  <w:num w:numId="15" w16cid:durableId="1094470446">
    <w:abstractNumId w:val="9"/>
  </w:num>
  <w:num w:numId="16" w16cid:durableId="315181967">
    <w:abstractNumId w:val="4"/>
  </w:num>
  <w:num w:numId="17" w16cid:durableId="2058239739">
    <w:abstractNumId w:val="8"/>
  </w:num>
  <w:num w:numId="18" w16cid:durableId="232355725">
    <w:abstractNumId w:val="5"/>
  </w:num>
  <w:num w:numId="19" w16cid:durableId="6724186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58641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56753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5133533">
    <w:abstractNumId w:val="2"/>
  </w:num>
  <w:num w:numId="23" w16cid:durableId="2001346365">
    <w:abstractNumId w:val="11"/>
  </w:num>
  <w:num w:numId="24" w16cid:durableId="214369255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0647"/>
    <w:rsid w:val="000041A6"/>
    <w:rsid w:val="00005DD3"/>
    <w:rsid w:val="00022D98"/>
    <w:rsid w:val="00027609"/>
    <w:rsid w:val="000527FB"/>
    <w:rsid w:val="00055454"/>
    <w:rsid w:val="000642D8"/>
    <w:rsid w:val="00072346"/>
    <w:rsid w:val="00076465"/>
    <w:rsid w:val="00081D55"/>
    <w:rsid w:val="000978AD"/>
    <w:rsid w:val="000A1096"/>
    <w:rsid w:val="000C4D9A"/>
    <w:rsid w:val="000D2A14"/>
    <w:rsid w:val="000F3624"/>
    <w:rsid w:val="000F4842"/>
    <w:rsid w:val="001150FA"/>
    <w:rsid w:val="00122D42"/>
    <w:rsid w:val="00156B5B"/>
    <w:rsid w:val="00181D99"/>
    <w:rsid w:val="001832BD"/>
    <w:rsid w:val="00191BDF"/>
    <w:rsid w:val="001962C8"/>
    <w:rsid w:val="00197510"/>
    <w:rsid w:val="001A2407"/>
    <w:rsid w:val="001C697E"/>
    <w:rsid w:val="001D51E1"/>
    <w:rsid w:val="001F0BC0"/>
    <w:rsid w:val="001F56A9"/>
    <w:rsid w:val="001F72A7"/>
    <w:rsid w:val="001F7957"/>
    <w:rsid w:val="0020212B"/>
    <w:rsid w:val="0021007E"/>
    <w:rsid w:val="002136C3"/>
    <w:rsid w:val="00216E6C"/>
    <w:rsid w:val="002205F4"/>
    <w:rsid w:val="00230EAE"/>
    <w:rsid w:val="00233E54"/>
    <w:rsid w:val="00246980"/>
    <w:rsid w:val="00251A4B"/>
    <w:rsid w:val="00263C3B"/>
    <w:rsid w:val="00271DD3"/>
    <w:rsid w:val="00275568"/>
    <w:rsid w:val="002908CB"/>
    <w:rsid w:val="00290BC6"/>
    <w:rsid w:val="00291817"/>
    <w:rsid w:val="00292DBE"/>
    <w:rsid w:val="002A1AD2"/>
    <w:rsid w:val="002A6AF2"/>
    <w:rsid w:val="002A75D1"/>
    <w:rsid w:val="002B7BF6"/>
    <w:rsid w:val="002D3D18"/>
    <w:rsid w:val="002E725B"/>
    <w:rsid w:val="002F7E51"/>
    <w:rsid w:val="00306352"/>
    <w:rsid w:val="00313578"/>
    <w:rsid w:val="003336AE"/>
    <w:rsid w:val="003369A6"/>
    <w:rsid w:val="00336EF3"/>
    <w:rsid w:val="00360D85"/>
    <w:rsid w:val="00382847"/>
    <w:rsid w:val="0039799E"/>
    <w:rsid w:val="003B00F8"/>
    <w:rsid w:val="003B0436"/>
    <w:rsid w:val="003F062B"/>
    <w:rsid w:val="003F1AE1"/>
    <w:rsid w:val="004049A6"/>
    <w:rsid w:val="004101C8"/>
    <w:rsid w:val="00420A7A"/>
    <w:rsid w:val="004329CB"/>
    <w:rsid w:val="0046575D"/>
    <w:rsid w:val="00465F35"/>
    <w:rsid w:val="00467329"/>
    <w:rsid w:val="004706F5"/>
    <w:rsid w:val="00471423"/>
    <w:rsid w:val="00475210"/>
    <w:rsid w:val="00494D33"/>
    <w:rsid w:val="004A5BB3"/>
    <w:rsid w:val="004B3CC4"/>
    <w:rsid w:val="004C6B91"/>
    <w:rsid w:val="004D1C57"/>
    <w:rsid w:val="004E3ABB"/>
    <w:rsid w:val="004F7BF0"/>
    <w:rsid w:val="00502278"/>
    <w:rsid w:val="0053156C"/>
    <w:rsid w:val="005357A6"/>
    <w:rsid w:val="00536107"/>
    <w:rsid w:val="00543566"/>
    <w:rsid w:val="00547B62"/>
    <w:rsid w:val="005554B2"/>
    <w:rsid w:val="005558FA"/>
    <w:rsid w:val="005559AF"/>
    <w:rsid w:val="005578A5"/>
    <w:rsid w:val="00557BE0"/>
    <w:rsid w:val="00583BD9"/>
    <w:rsid w:val="005B35B6"/>
    <w:rsid w:val="005E20D8"/>
    <w:rsid w:val="005F588E"/>
    <w:rsid w:val="006055C9"/>
    <w:rsid w:val="006144F4"/>
    <w:rsid w:val="00615E3A"/>
    <w:rsid w:val="00616957"/>
    <w:rsid w:val="00625B1C"/>
    <w:rsid w:val="00637563"/>
    <w:rsid w:val="006457A0"/>
    <w:rsid w:val="0064666B"/>
    <w:rsid w:val="00651A4C"/>
    <w:rsid w:val="00660874"/>
    <w:rsid w:val="00661DAA"/>
    <w:rsid w:val="00665B97"/>
    <w:rsid w:val="0067113A"/>
    <w:rsid w:val="00671C88"/>
    <w:rsid w:val="006873BE"/>
    <w:rsid w:val="00695857"/>
    <w:rsid w:val="006D10A6"/>
    <w:rsid w:val="006D1BFA"/>
    <w:rsid w:val="006F1FCE"/>
    <w:rsid w:val="007025BC"/>
    <w:rsid w:val="00707C17"/>
    <w:rsid w:val="00711D75"/>
    <w:rsid w:val="00731E75"/>
    <w:rsid w:val="00735105"/>
    <w:rsid w:val="0074249A"/>
    <w:rsid w:val="00745254"/>
    <w:rsid w:val="007547EF"/>
    <w:rsid w:val="00755B26"/>
    <w:rsid w:val="00792926"/>
    <w:rsid w:val="00793B03"/>
    <w:rsid w:val="00796CCD"/>
    <w:rsid w:val="007B445B"/>
    <w:rsid w:val="007C4258"/>
    <w:rsid w:val="007D0B4D"/>
    <w:rsid w:val="007F5DBA"/>
    <w:rsid w:val="00802861"/>
    <w:rsid w:val="0081282A"/>
    <w:rsid w:val="00812D64"/>
    <w:rsid w:val="0082144B"/>
    <w:rsid w:val="00823088"/>
    <w:rsid w:val="00835B66"/>
    <w:rsid w:val="008403EA"/>
    <w:rsid w:val="00852E9C"/>
    <w:rsid w:val="0086726B"/>
    <w:rsid w:val="00867FFE"/>
    <w:rsid w:val="00870E7D"/>
    <w:rsid w:val="00873548"/>
    <w:rsid w:val="00877788"/>
    <w:rsid w:val="0088254E"/>
    <w:rsid w:val="0089257E"/>
    <w:rsid w:val="00892611"/>
    <w:rsid w:val="0089511B"/>
    <w:rsid w:val="008B1CB9"/>
    <w:rsid w:val="008B2CD7"/>
    <w:rsid w:val="008C3F46"/>
    <w:rsid w:val="008C6FE3"/>
    <w:rsid w:val="008D4407"/>
    <w:rsid w:val="008D55B3"/>
    <w:rsid w:val="008D7A4D"/>
    <w:rsid w:val="00900AB3"/>
    <w:rsid w:val="00917D7E"/>
    <w:rsid w:val="009348AE"/>
    <w:rsid w:val="009446FE"/>
    <w:rsid w:val="009448BA"/>
    <w:rsid w:val="0095196E"/>
    <w:rsid w:val="009535AA"/>
    <w:rsid w:val="00967028"/>
    <w:rsid w:val="00971048"/>
    <w:rsid w:val="00980595"/>
    <w:rsid w:val="00992E1B"/>
    <w:rsid w:val="009A0912"/>
    <w:rsid w:val="009A3693"/>
    <w:rsid w:val="009A46C4"/>
    <w:rsid w:val="009A5762"/>
    <w:rsid w:val="009A595C"/>
    <w:rsid w:val="009B76A1"/>
    <w:rsid w:val="009E6DE9"/>
    <w:rsid w:val="009F315B"/>
    <w:rsid w:val="009F7EB9"/>
    <w:rsid w:val="00A06151"/>
    <w:rsid w:val="00A1057D"/>
    <w:rsid w:val="00A161BA"/>
    <w:rsid w:val="00A24C83"/>
    <w:rsid w:val="00A56442"/>
    <w:rsid w:val="00A63958"/>
    <w:rsid w:val="00A63ABF"/>
    <w:rsid w:val="00A7273C"/>
    <w:rsid w:val="00A837A8"/>
    <w:rsid w:val="00A869A3"/>
    <w:rsid w:val="00A9224E"/>
    <w:rsid w:val="00AA5FE6"/>
    <w:rsid w:val="00AA6DE0"/>
    <w:rsid w:val="00AB3037"/>
    <w:rsid w:val="00AC14AC"/>
    <w:rsid w:val="00AC43B3"/>
    <w:rsid w:val="00AC7ADA"/>
    <w:rsid w:val="00AE2A39"/>
    <w:rsid w:val="00B2465A"/>
    <w:rsid w:val="00B35819"/>
    <w:rsid w:val="00B40244"/>
    <w:rsid w:val="00B417F5"/>
    <w:rsid w:val="00B43293"/>
    <w:rsid w:val="00B476BB"/>
    <w:rsid w:val="00B7410E"/>
    <w:rsid w:val="00B82F8E"/>
    <w:rsid w:val="00B83848"/>
    <w:rsid w:val="00BA1CE4"/>
    <w:rsid w:val="00BA368E"/>
    <w:rsid w:val="00BA6B48"/>
    <w:rsid w:val="00BC5B41"/>
    <w:rsid w:val="00BD1A43"/>
    <w:rsid w:val="00BD2D30"/>
    <w:rsid w:val="00BF617C"/>
    <w:rsid w:val="00C00C01"/>
    <w:rsid w:val="00C07D48"/>
    <w:rsid w:val="00C14C38"/>
    <w:rsid w:val="00C17856"/>
    <w:rsid w:val="00C20C57"/>
    <w:rsid w:val="00C234B1"/>
    <w:rsid w:val="00C3030B"/>
    <w:rsid w:val="00C35C23"/>
    <w:rsid w:val="00C65167"/>
    <w:rsid w:val="00C66C80"/>
    <w:rsid w:val="00C673AC"/>
    <w:rsid w:val="00C81149"/>
    <w:rsid w:val="00C83888"/>
    <w:rsid w:val="00C84B15"/>
    <w:rsid w:val="00C873EE"/>
    <w:rsid w:val="00CA4C51"/>
    <w:rsid w:val="00CA4E51"/>
    <w:rsid w:val="00CA6400"/>
    <w:rsid w:val="00CD4480"/>
    <w:rsid w:val="00CF1153"/>
    <w:rsid w:val="00CF2F84"/>
    <w:rsid w:val="00CF5164"/>
    <w:rsid w:val="00D116C8"/>
    <w:rsid w:val="00D5624E"/>
    <w:rsid w:val="00D56D32"/>
    <w:rsid w:val="00D57096"/>
    <w:rsid w:val="00D67BE8"/>
    <w:rsid w:val="00D87241"/>
    <w:rsid w:val="00D90D49"/>
    <w:rsid w:val="00D92336"/>
    <w:rsid w:val="00DC2AB3"/>
    <w:rsid w:val="00DC44C6"/>
    <w:rsid w:val="00DC55C1"/>
    <w:rsid w:val="00DC7111"/>
    <w:rsid w:val="00DD5D4B"/>
    <w:rsid w:val="00DE15E5"/>
    <w:rsid w:val="00DF1ABA"/>
    <w:rsid w:val="00DF7676"/>
    <w:rsid w:val="00E02E95"/>
    <w:rsid w:val="00E10930"/>
    <w:rsid w:val="00E11E50"/>
    <w:rsid w:val="00E13D04"/>
    <w:rsid w:val="00E16636"/>
    <w:rsid w:val="00E25846"/>
    <w:rsid w:val="00E2743D"/>
    <w:rsid w:val="00E306C0"/>
    <w:rsid w:val="00E408AD"/>
    <w:rsid w:val="00E619F8"/>
    <w:rsid w:val="00E65210"/>
    <w:rsid w:val="00E6704A"/>
    <w:rsid w:val="00EA10A4"/>
    <w:rsid w:val="00EA7702"/>
    <w:rsid w:val="00EE33D9"/>
    <w:rsid w:val="00F06F62"/>
    <w:rsid w:val="00F120EC"/>
    <w:rsid w:val="00F17CD0"/>
    <w:rsid w:val="00F3160A"/>
    <w:rsid w:val="00F36850"/>
    <w:rsid w:val="00F3769C"/>
    <w:rsid w:val="00F43FC1"/>
    <w:rsid w:val="00F50B2C"/>
    <w:rsid w:val="00F524D4"/>
    <w:rsid w:val="00F615CA"/>
    <w:rsid w:val="00F639FC"/>
    <w:rsid w:val="00F65B71"/>
    <w:rsid w:val="00F76537"/>
    <w:rsid w:val="00F817C1"/>
    <w:rsid w:val="00F91049"/>
    <w:rsid w:val="00F91A2D"/>
    <w:rsid w:val="00F975E1"/>
    <w:rsid w:val="00FA5AF2"/>
    <w:rsid w:val="00FD5620"/>
    <w:rsid w:val="00FD6E0D"/>
    <w:rsid w:val="00FD6F50"/>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uwsp.edu/acadaff/Pages/AcademicCalendar.aspx" TargetMode="External"/><Relationship Id="rId34" Type="http://schemas.openxmlformats.org/officeDocument/2006/relationships/hyperlink" Target="https://www.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uwsp.edu/acadaff/Pages/gradeReview.aspx" TargetMode="External"/><Relationship Id="rId40" Type="http://schemas.openxmlformats.org/officeDocument/2006/relationships/hyperlink" Target="https://www.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www.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datc/Pages/uw-legal-policy-info.aspx" TargetMode="External"/><Relationship Id="rId27" Type="http://schemas.openxmlformats.org/officeDocument/2006/relationships/hyperlink" Target="https://www.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uwsp.edu/dos/Pages/stu-conduct.aspx" TargetMode="External"/><Relationship Id="rId46" Type="http://schemas.openxmlformats.org/officeDocument/2006/relationships/header" Target="header3.xml"/><Relationship Id="rId20" Type="http://schemas.openxmlformats.org/officeDocument/2006/relationships/hyperlink" Target="https://www.uwsp.edu/online/Pages/Online%20Student%20Orientation.aspx" TargetMode="External"/><Relationship Id="rId41" Type="http://schemas.openxmlformats.org/officeDocument/2006/relationships/hyperlink" Target="https://www.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7</Number>
    <Section xmlns="409cf07c-705a-4568-bc2e-e1a7cd36a2d3" xsi:nil="true"/>
    <Calendar_x0020_Year xmlns="409cf07c-705a-4568-bc2e-e1a7cd36a2d3">2024</Calendar_x0020_Year>
    <Course_x0020_Name xmlns="409cf07c-705a-4568-bc2e-e1a7cd36a2d3">Buyer Behavior</Course_x0020_Name>
    <Instructor xmlns="409cf07c-705a-4568-bc2e-e1a7cd36a2d3" xsi:nil="true"/>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F3B7C3E2-B950-4F72-A084-81FDB97086E8}"/>
</file>

<file path=customXml/itemProps3.xml><?xml version="1.0" encoding="utf-8"?>
<ds:datastoreItem xmlns:ds="http://schemas.openxmlformats.org/officeDocument/2006/customXml" ds:itemID="{E2C24A7E-D183-43FC-81FE-C912287BC943}">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0</Pages>
  <Words>3315</Words>
  <Characters>1889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eyers, Marty</cp:lastModifiedBy>
  <cp:revision>146</cp:revision>
  <cp:lastPrinted>2024-01-19T16:34:00Z</cp:lastPrinted>
  <dcterms:created xsi:type="dcterms:W3CDTF">2020-07-16T18:27:00Z</dcterms:created>
  <dcterms:modified xsi:type="dcterms:W3CDTF">2024-01-19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